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FD2C8E" w14:textId="77777777" w:rsidR="00B37E6A" w:rsidRPr="00C25653" w:rsidRDefault="00B37E6A" w:rsidP="007B20D3">
      <w:pPr>
        <w:tabs>
          <w:tab w:val="left" w:pos="454"/>
          <w:tab w:val="left" w:pos="1418"/>
        </w:tabs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C25653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การพัฒนารูปแบบการป้องกันการติดเชื้อโรคพยาธิใบไม้ตับของประชาชนกลุ่มเสี่ยง</w:t>
      </w:r>
    </w:p>
    <w:p w14:paraId="55A3334E" w14:textId="77777777" w:rsidR="00B37E6A" w:rsidRPr="00C25653" w:rsidRDefault="00B37E6A" w:rsidP="007B20D3">
      <w:pPr>
        <w:tabs>
          <w:tab w:val="left" w:pos="454"/>
          <w:tab w:val="left" w:pos="1418"/>
        </w:tabs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C25653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ในเขตโรงพยาบาลส่งเสริมสุขภาพตำบลบ้านนกยูงทอง ตำบลห้วยตึ๊ก</w:t>
      </w:r>
      <w:r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 xml:space="preserve">ซู </w:t>
      </w:r>
      <w:r w:rsidRPr="00C25653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อำเภอภูสิงห์ จังหวัดศรีสะเกษ</w:t>
      </w:r>
    </w:p>
    <w:p w14:paraId="70F40A81" w14:textId="77777777" w:rsidR="00B37E6A" w:rsidRDefault="00B37E6A" w:rsidP="00B37E6A">
      <w:pPr>
        <w:tabs>
          <w:tab w:val="left" w:pos="454"/>
          <w:tab w:val="left" w:pos="1418"/>
        </w:tabs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  <w:t xml:space="preserve">    </w:t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  <w:t xml:space="preserve">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บุษกร ทองสุ    </w:t>
      </w:r>
    </w:p>
    <w:p w14:paraId="5D43E887" w14:textId="77777777" w:rsidR="00B37E6A" w:rsidRDefault="00B37E6A" w:rsidP="00B37E6A">
      <w:pPr>
        <w:tabs>
          <w:tab w:val="left" w:pos="454"/>
          <w:tab w:val="left" w:pos="1418"/>
        </w:tabs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                            นักวิชาการสาธารณสุข รพ.สต.บ้านนกยูงทอง อำเภอภูสิงห์ จังหวัดศรีสะเกษ</w:t>
      </w:r>
    </w:p>
    <w:p w14:paraId="113C7204" w14:textId="77777777" w:rsidR="00B37E6A" w:rsidRPr="002F0738" w:rsidRDefault="00B37E6A" w:rsidP="00B37E6A">
      <w:pPr>
        <w:tabs>
          <w:tab w:val="left" w:pos="1418"/>
          <w:tab w:val="left" w:pos="1616"/>
        </w:tabs>
        <w:spacing w:after="0" w:line="240" w:lineRule="auto"/>
        <w:ind w:left="1616" w:hanging="1616"/>
        <w:jc w:val="right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>โทร</w:t>
      </w:r>
      <w:r>
        <w:rPr>
          <w:rFonts w:ascii="TH SarabunPSK" w:eastAsia="Times New Roman" w:hAnsi="TH SarabunPSK" w:cs="TH SarabunPSK"/>
          <w:sz w:val="32"/>
          <w:szCs w:val="32"/>
          <w:cs/>
        </w:rPr>
        <w:t xml:space="preserve">: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06</w:t>
      </w:r>
      <w:r>
        <w:rPr>
          <w:rFonts w:ascii="TH SarabunPSK" w:eastAsia="Times New Roman" w:hAnsi="TH SarabunPSK" w:cs="TH SarabunPSK"/>
          <w:sz w:val="32"/>
          <w:szCs w:val="32"/>
          <w:cs/>
        </w:rPr>
        <w:t>-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1429</w:t>
      </w:r>
      <w:r>
        <w:rPr>
          <w:rFonts w:ascii="TH SarabunPSK" w:eastAsia="Times New Roman" w:hAnsi="TH SarabunPSK" w:cs="TH SarabunPSK"/>
          <w:sz w:val="32"/>
          <w:szCs w:val="32"/>
          <w:cs/>
        </w:rPr>
        <w:t>-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7780</w:t>
      </w:r>
      <w:r>
        <w:rPr>
          <w:rFonts w:ascii="TH SarabunPSK" w:eastAsia="Times New Roman" w:hAnsi="TH SarabunPSK" w:cs="TH SarabunPSK"/>
          <w:sz w:val="32"/>
          <w:szCs w:val="32"/>
        </w:rPr>
        <w:t xml:space="preserve"> Email</w:t>
      </w:r>
      <w:r>
        <w:rPr>
          <w:rFonts w:ascii="TH SarabunPSK" w:eastAsia="Times New Roman" w:hAnsi="TH SarabunPSK" w:cs="TH SarabunPSK"/>
          <w:sz w:val="32"/>
          <w:szCs w:val="32"/>
          <w:cs/>
        </w:rPr>
        <w:t xml:space="preserve">: </w:t>
      </w:r>
      <w:r>
        <w:rPr>
          <w:rFonts w:ascii="TH SarabunPSK" w:eastAsia="Times New Roman" w:hAnsi="TH SarabunPSK" w:cs="TH SarabunPSK"/>
          <w:sz w:val="32"/>
          <w:szCs w:val="32"/>
        </w:rPr>
        <w:t>Butsakorn.thon63@sskru.ac.th</w:t>
      </w:r>
    </w:p>
    <w:p w14:paraId="79C6998A" w14:textId="77777777" w:rsidR="00B37E6A" w:rsidRDefault="00B37E6A" w:rsidP="00B36158">
      <w:pPr>
        <w:tabs>
          <w:tab w:val="left" w:pos="454"/>
          <w:tab w:val="left" w:pos="1418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6429ABE1" w14:textId="56EEB74D" w:rsidR="00B37E6A" w:rsidRPr="00B37E6A" w:rsidRDefault="00B37E6A" w:rsidP="00B37E6A">
      <w:pPr>
        <w:tabs>
          <w:tab w:val="left" w:pos="454"/>
          <w:tab w:val="left" w:pos="1418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B37E6A">
        <w:rPr>
          <w:rFonts w:ascii="TH SarabunPSK" w:eastAsia="Times New Roman" w:hAnsi="TH SarabunPSK" w:cs="TH SarabunPSK"/>
          <w:sz w:val="32"/>
          <w:szCs w:val="32"/>
          <w:cs/>
        </w:rPr>
        <w:t xml:space="preserve">การวิจัยเชิงปฏิบัติการครั้งนี้มีวัตถุประสงค์เพื่อศึกษาการพัฒนารูปแบบการป้องกันการติดเชื้อโรคพยาธิใบไม้ตับของประชาชนกลุ่มเสี่ยง ในเขตโรงพยาบาลส่งเสริมสุขภาพตำบลบ้านนกยูงทอง ตำบลห้วยตึ๊กซู อำเภอภูสิงห์ จังหวัดศรีสะเกษ กลุ่มตัวอย่างที่ใช้ในการพัฒนากระบวนการ จำนวน 33 คน ประกอบด้วย ประชาชนกลุ่มเสี่ยง 7 คน ตัวแทนครอบครัวผู้ปรุงอาหาร 7 คน อาสาสมัครสาธารณสุข 7 คน ผู้นำชุมชน 7 คน ผู้บริหาร 1 คน เจ้าหน้าที่สาธารณสุข 2 คน ผู้แทนองค์การบริหารส่วนตำบล 1 คน และครูอนามัยโรงเรียน 1 คน โดยประยุกต์ใช้แนวคิดของ </w:t>
      </w:r>
      <w:r w:rsidRPr="00B37E6A">
        <w:rPr>
          <w:rFonts w:ascii="TH SarabunPSK" w:eastAsia="Times New Roman" w:hAnsi="TH SarabunPSK" w:cs="TH SarabunPSK"/>
          <w:sz w:val="32"/>
          <w:szCs w:val="32"/>
        </w:rPr>
        <w:t xml:space="preserve">Kemmis </w:t>
      </w:r>
      <w:r w:rsidRPr="00B37E6A">
        <w:rPr>
          <w:rFonts w:ascii="TH SarabunPSK" w:eastAsia="Times New Roman" w:hAnsi="TH SarabunPSK" w:cs="TH SarabunPSK"/>
          <w:sz w:val="32"/>
          <w:szCs w:val="32"/>
          <w:cs/>
        </w:rPr>
        <w:t>ร่วมกับการพัฒนาความรอบรู้ด้านสุขภาพ (</w:t>
      </w:r>
      <w:r w:rsidRPr="00B37E6A">
        <w:rPr>
          <w:rFonts w:ascii="TH SarabunPSK" w:eastAsia="Times New Roman" w:hAnsi="TH SarabunPSK" w:cs="TH SarabunPSK"/>
          <w:sz w:val="32"/>
          <w:szCs w:val="32"/>
        </w:rPr>
        <w:t xml:space="preserve">Health Literacy) </w:t>
      </w:r>
      <w:r w:rsidRPr="00B37E6A">
        <w:rPr>
          <w:rFonts w:ascii="TH SarabunPSK" w:eastAsia="Times New Roman" w:hAnsi="TH SarabunPSK" w:cs="TH SarabunPSK"/>
          <w:sz w:val="32"/>
          <w:szCs w:val="32"/>
          <w:cs/>
        </w:rPr>
        <w:t xml:space="preserve">ดำเนินการตามวงจรการวิจัยเชิงปฏิบัติการ ได้แก่ การวางแผน การปฏิบัติการ การสังเกตการณ์ และการสะท้อนกลับ จำนวน 2 วงรอบ กลุ่มตัวอย่างที่ใช้ในการเก็บรวบรวมข้อมูล คือ ประชาชนกลุ่มเสี่ยงในเขตรับผิดชอบโรงพยาบาลส่งเสริมสุขภาพตำบลบ้านนกยูงทอง จำนวน 30 คน เก็บรวบรวมข้อมูลโดยใช้แบบสอบถามที่ผู้วิจัยพัฒนาขึ้น ระหว่างวันที่ 1 มกราคม ถึง 31 มีนาคม 2569 วิเคราะห์ข้อมูลโดยการรวบรวม จัดหมวดหมู่ วิเคราะห์เนื้อหา และเปรียบเทียบค่าเฉลี่ยคะแนนก่อนและหลังการทดลองด้วยสถิติ </w:t>
      </w:r>
      <w:r w:rsidRPr="00B37E6A">
        <w:rPr>
          <w:rFonts w:ascii="TH SarabunPSK" w:eastAsia="Times New Roman" w:hAnsi="TH SarabunPSK" w:cs="TH SarabunPSK"/>
          <w:sz w:val="32"/>
          <w:szCs w:val="32"/>
        </w:rPr>
        <w:t xml:space="preserve">Paired t-test </w:t>
      </w:r>
      <w:r w:rsidRPr="00B37E6A">
        <w:rPr>
          <w:rFonts w:ascii="TH SarabunPSK" w:eastAsia="Times New Roman" w:hAnsi="TH SarabunPSK" w:cs="TH SarabunPSK"/>
          <w:sz w:val="32"/>
          <w:szCs w:val="32"/>
          <w:cs/>
        </w:rPr>
        <w:t>กำหนดระดับนัยสำคัญทางสถิติที่ 0.05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B37E6A">
        <w:rPr>
          <w:rFonts w:ascii="TH SarabunPSK" w:eastAsia="Times New Roman" w:hAnsi="TH SarabunPSK" w:cs="TH SarabunPSK"/>
          <w:sz w:val="32"/>
          <w:szCs w:val="32"/>
          <w:cs/>
        </w:rPr>
        <w:t>ผลการวิจัยพบว่า รูปแบบการป้องกันการติดเชื้อโรคพยาธิใบไม้ตับของประชาชนกลุ่มเสี่ยง ประกอบด้วย 6 องค์ประกอบ ได้แก่ 1) การพัฒนาความรอบรู้ด้านสุขภาพ 2) การปรับเปลี่ยนพฤติกรรมการบริโภคอาหาร 3) การมีส่วนร่วมของครัวเรือน 4) การขับเคลื่อนโดยชุมชนและอาสาสมัคร 5) การจัดการสิ่งแวดล้อมและสุขาภิบาล และ 6) การสนับสนุนเชิงระบบและนโยบาย ภายหลังการทดลอง กลุ่มตัวอย่างมีคะแนนพฤติกรรมการป้องกันการติดเชื้อโรคพยาธิใบไม้ตับสูงกว่าก่อนการทดลองอย่างมีนัยสำคัญทางสถิติที่ระดับ 0.05 ข้อเสนอแนะจากการวิจัย คือ ควรส่งเสริมการมีส่วนร่วมของทุกภาคส่วน พัฒนาความรอบรู้ด้านสุขภาพอย่างต่อเนื่อง สนับสนุนนโยบายที่เกี่ยวข้อง และขยายรูปแบบไปยังพื้นที่เสี่ยงอื่น พร้อมติดตามประเมินผลระยะยาวเพื่อเพิ่มประสิทธิผลในการป้องกันโรค</w:t>
      </w:r>
    </w:p>
    <w:p w14:paraId="2DB3BC44" w14:textId="77777777" w:rsidR="00B37E6A" w:rsidRPr="00B37E6A" w:rsidRDefault="00B37E6A" w:rsidP="00B37E6A">
      <w:pPr>
        <w:tabs>
          <w:tab w:val="left" w:pos="454"/>
          <w:tab w:val="left" w:pos="1418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5140CCE6" w14:textId="634A5B43" w:rsidR="00B37E6A" w:rsidRDefault="00B37E6A" w:rsidP="00B37E6A">
      <w:pPr>
        <w:tabs>
          <w:tab w:val="left" w:pos="454"/>
          <w:tab w:val="left" w:pos="1418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B37E6A">
        <w:rPr>
          <w:rFonts w:ascii="TH SarabunPSK" w:eastAsia="Times New Roman" w:hAnsi="TH SarabunPSK" w:cs="TH SarabunPSK"/>
          <w:sz w:val="32"/>
          <w:szCs w:val="32"/>
          <w:cs/>
        </w:rPr>
        <w:t>คำสำคัญ: การพัฒนารูปแบบ</w:t>
      </w:r>
      <w:r w:rsidRPr="00B37E6A">
        <w:rPr>
          <w:rFonts w:ascii="TH SarabunPSK" w:eastAsia="Times New Roman" w:hAnsi="TH SarabunPSK" w:cs="TH SarabunPSK"/>
          <w:sz w:val="32"/>
          <w:szCs w:val="32"/>
        </w:rPr>
        <w:t xml:space="preserve">, </w:t>
      </w:r>
      <w:r w:rsidRPr="00B37E6A">
        <w:rPr>
          <w:rFonts w:ascii="TH SarabunPSK" w:eastAsia="Times New Roman" w:hAnsi="TH SarabunPSK" w:cs="TH SarabunPSK"/>
          <w:sz w:val="32"/>
          <w:szCs w:val="32"/>
          <w:cs/>
        </w:rPr>
        <w:t>โรคพยาธิใบไม้ตับ</w:t>
      </w:r>
      <w:r w:rsidRPr="00B37E6A">
        <w:rPr>
          <w:rFonts w:ascii="TH SarabunPSK" w:eastAsia="Times New Roman" w:hAnsi="TH SarabunPSK" w:cs="TH SarabunPSK"/>
          <w:sz w:val="32"/>
          <w:szCs w:val="32"/>
        </w:rPr>
        <w:t xml:space="preserve">, </w:t>
      </w:r>
      <w:r w:rsidRPr="00B37E6A">
        <w:rPr>
          <w:rFonts w:ascii="TH SarabunPSK" w:eastAsia="Times New Roman" w:hAnsi="TH SarabunPSK" w:cs="TH SarabunPSK"/>
          <w:sz w:val="32"/>
          <w:szCs w:val="32"/>
          <w:cs/>
        </w:rPr>
        <w:t>ประชาชนกลุ่มเสี่ยง</w:t>
      </w:r>
    </w:p>
    <w:sectPr w:rsidR="00B37E6A" w:rsidSect="000E3462">
      <w:headerReference w:type="default" r:id="rId8"/>
      <w:pgSz w:w="11906" w:h="16838" w:code="9"/>
      <w:pgMar w:top="2126" w:right="1418" w:bottom="1418" w:left="2126" w:header="1418" w:footer="1418" w:gutter="0"/>
      <w:pgNumType w:fmt="thaiLetters"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DFBDF0" w14:textId="77777777" w:rsidR="00CC0ED2" w:rsidRDefault="00CC0ED2" w:rsidP="000B1884">
      <w:pPr>
        <w:spacing w:after="0" w:line="240" w:lineRule="auto"/>
      </w:pPr>
      <w:r>
        <w:separator/>
      </w:r>
    </w:p>
  </w:endnote>
  <w:endnote w:type="continuationSeparator" w:id="0">
    <w:p w14:paraId="272D9EFA" w14:textId="77777777" w:rsidR="00CC0ED2" w:rsidRDefault="00CC0ED2" w:rsidP="000B18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fontKey="{6045610F-B13E-46DA-B2B3-9D375DB9C600}"/>
    <w:embedBold r:id="rId2" w:fontKey="{94E2885F-3098-4106-911D-E74BD07EAB25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New">
    <w:altName w:val="Microsoft JhengHei"/>
    <w:panose1 w:val="00000000000000000000"/>
    <w:charset w:val="88"/>
    <w:family w:val="auto"/>
    <w:notTrueType/>
    <w:pitch w:val="default"/>
    <w:sig w:usb0="01000003" w:usb1="08080000" w:usb2="00000010" w:usb3="00000000" w:csb0="001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C2D870" w14:textId="77777777" w:rsidR="00CC0ED2" w:rsidRDefault="00CC0ED2" w:rsidP="000B1884">
      <w:pPr>
        <w:spacing w:after="0" w:line="240" w:lineRule="auto"/>
      </w:pPr>
      <w:r>
        <w:separator/>
      </w:r>
    </w:p>
  </w:footnote>
  <w:footnote w:type="continuationSeparator" w:id="0">
    <w:p w14:paraId="469810E0" w14:textId="77777777" w:rsidR="00CC0ED2" w:rsidRDefault="00CC0ED2" w:rsidP="000B18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F8CE02" w14:textId="6CB33E7D" w:rsidR="00BE1D16" w:rsidRPr="00C23360" w:rsidRDefault="00BE1D16">
    <w:pPr>
      <w:pStyle w:val="a4"/>
      <w:jc w:val="right"/>
      <w:rPr>
        <w:rFonts w:ascii="TH SarabunPSK" w:hAnsi="TH SarabunPSK" w:cs="TH SarabunPSK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C655C"/>
    <w:multiLevelType w:val="hybridMultilevel"/>
    <w:tmpl w:val="31945112"/>
    <w:lvl w:ilvl="0" w:tplc="5CCE9D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620EB6"/>
    <w:multiLevelType w:val="hybridMultilevel"/>
    <w:tmpl w:val="B04A9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439F1"/>
    <w:multiLevelType w:val="hybridMultilevel"/>
    <w:tmpl w:val="C470933C"/>
    <w:lvl w:ilvl="0" w:tplc="F5D8E766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44FB4"/>
    <w:multiLevelType w:val="hybridMultilevel"/>
    <w:tmpl w:val="97005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30146D"/>
    <w:multiLevelType w:val="hybridMultilevel"/>
    <w:tmpl w:val="02A82E36"/>
    <w:lvl w:ilvl="0" w:tplc="42BC8146">
      <w:start w:val="2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D12342"/>
    <w:multiLevelType w:val="hybridMultilevel"/>
    <w:tmpl w:val="471EA3D0"/>
    <w:lvl w:ilvl="0" w:tplc="E68E6A44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59AA1E05"/>
    <w:multiLevelType w:val="hybridMultilevel"/>
    <w:tmpl w:val="2A02160A"/>
    <w:lvl w:ilvl="0" w:tplc="03E81822">
      <w:start w:val="1"/>
      <w:numFmt w:val="decimal"/>
      <w:lvlText w:val="%1."/>
      <w:lvlJc w:val="left"/>
      <w:pPr>
        <w:ind w:left="720" w:hanging="360"/>
      </w:pPr>
      <w:rPr>
        <w:rFonts w:ascii="TH SarabunPSK" w:eastAsia="Cordia New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9A22CF"/>
    <w:multiLevelType w:val="hybridMultilevel"/>
    <w:tmpl w:val="487C19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9F22C9"/>
    <w:multiLevelType w:val="hybridMultilevel"/>
    <w:tmpl w:val="6330A6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973F69"/>
    <w:multiLevelType w:val="hybridMultilevel"/>
    <w:tmpl w:val="F5DEC8EE"/>
    <w:lvl w:ilvl="0" w:tplc="B11030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09811715">
    <w:abstractNumId w:val="2"/>
  </w:num>
  <w:num w:numId="2" w16cid:durableId="998537147">
    <w:abstractNumId w:val="5"/>
  </w:num>
  <w:num w:numId="3" w16cid:durableId="223881494">
    <w:abstractNumId w:val="8"/>
  </w:num>
  <w:num w:numId="4" w16cid:durableId="900753141">
    <w:abstractNumId w:val="4"/>
  </w:num>
  <w:num w:numId="5" w16cid:durableId="1056204736">
    <w:abstractNumId w:val="9"/>
  </w:num>
  <w:num w:numId="6" w16cid:durableId="307780931">
    <w:abstractNumId w:val="0"/>
  </w:num>
  <w:num w:numId="7" w16cid:durableId="1861893266">
    <w:abstractNumId w:val="3"/>
  </w:num>
  <w:num w:numId="8" w16cid:durableId="1510874988">
    <w:abstractNumId w:val="1"/>
  </w:num>
  <w:num w:numId="9" w16cid:durableId="3896137">
    <w:abstractNumId w:val="6"/>
  </w:num>
  <w:num w:numId="10" w16cid:durableId="193929240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2NrE0MLQ0NDMyMjRV0lEKTi0uzszPAykwNK4FADj1FBMtAAAA"/>
  </w:docVars>
  <w:rsids>
    <w:rsidRoot w:val="000B1884"/>
    <w:rsid w:val="000018E5"/>
    <w:rsid w:val="00002241"/>
    <w:rsid w:val="00002721"/>
    <w:rsid w:val="00003CD3"/>
    <w:rsid w:val="000043FC"/>
    <w:rsid w:val="00004A12"/>
    <w:rsid w:val="0000594D"/>
    <w:rsid w:val="000072FA"/>
    <w:rsid w:val="00007574"/>
    <w:rsid w:val="00014EEB"/>
    <w:rsid w:val="00017961"/>
    <w:rsid w:val="0002335F"/>
    <w:rsid w:val="00026D30"/>
    <w:rsid w:val="00031337"/>
    <w:rsid w:val="00033BA2"/>
    <w:rsid w:val="00041E5A"/>
    <w:rsid w:val="00042462"/>
    <w:rsid w:val="000427D6"/>
    <w:rsid w:val="0004795C"/>
    <w:rsid w:val="00047C5B"/>
    <w:rsid w:val="00051AFE"/>
    <w:rsid w:val="0006532D"/>
    <w:rsid w:val="00071406"/>
    <w:rsid w:val="00072337"/>
    <w:rsid w:val="00080209"/>
    <w:rsid w:val="000802C8"/>
    <w:rsid w:val="00084510"/>
    <w:rsid w:val="000926BA"/>
    <w:rsid w:val="00095E23"/>
    <w:rsid w:val="000A7E30"/>
    <w:rsid w:val="000B1884"/>
    <w:rsid w:val="000B499F"/>
    <w:rsid w:val="000B53B1"/>
    <w:rsid w:val="000C693B"/>
    <w:rsid w:val="000D0459"/>
    <w:rsid w:val="000D4CEB"/>
    <w:rsid w:val="000D6B7A"/>
    <w:rsid w:val="000E3462"/>
    <w:rsid w:val="000E7319"/>
    <w:rsid w:val="000F1019"/>
    <w:rsid w:val="000F1CFE"/>
    <w:rsid w:val="000F75F8"/>
    <w:rsid w:val="000F7838"/>
    <w:rsid w:val="000F7B44"/>
    <w:rsid w:val="00106B6D"/>
    <w:rsid w:val="00111703"/>
    <w:rsid w:val="0011438A"/>
    <w:rsid w:val="00115568"/>
    <w:rsid w:val="00126E14"/>
    <w:rsid w:val="00131F26"/>
    <w:rsid w:val="00132C2D"/>
    <w:rsid w:val="001442B6"/>
    <w:rsid w:val="0016067D"/>
    <w:rsid w:val="001611FA"/>
    <w:rsid w:val="00163CB8"/>
    <w:rsid w:val="00163E63"/>
    <w:rsid w:val="00180FFC"/>
    <w:rsid w:val="001814B3"/>
    <w:rsid w:val="001909B3"/>
    <w:rsid w:val="001961A0"/>
    <w:rsid w:val="001A07E2"/>
    <w:rsid w:val="001A09DF"/>
    <w:rsid w:val="001A615D"/>
    <w:rsid w:val="001A7B6D"/>
    <w:rsid w:val="001B014F"/>
    <w:rsid w:val="001B0A54"/>
    <w:rsid w:val="001B207F"/>
    <w:rsid w:val="001B40BB"/>
    <w:rsid w:val="001B5E1C"/>
    <w:rsid w:val="001B5EEE"/>
    <w:rsid w:val="001B7358"/>
    <w:rsid w:val="001C189C"/>
    <w:rsid w:val="001D0F70"/>
    <w:rsid w:val="001D6FAE"/>
    <w:rsid w:val="001D7043"/>
    <w:rsid w:val="001F0B49"/>
    <w:rsid w:val="001F62AE"/>
    <w:rsid w:val="001F786E"/>
    <w:rsid w:val="002051CB"/>
    <w:rsid w:val="002071C3"/>
    <w:rsid w:val="002110DA"/>
    <w:rsid w:val="00211959"/>
    <w:rsid w:val="002151BA"/>
    <w:rsid w:val="00215D9E"/>
    <w:rsid w:val="0022072A"/>
    <w:rsid w:val="00236EAD"/>
    <w:rsid w:val="002406B4"/>
    <w:rsid w:val="00242E43"/>
    <w:rsid w:val="00247039"/>
    <w:rsid w:val="0025447F"/>
    <w:rsid w:val="002623D9"/>
    <w:rsid w:val="00271B06"/>
    <w:rsid w:val="00272AEE"/>
    <w:rsid w:val="00277FFA"/>
    <w:rsid w:val="002850D9"/>
    <w:rsid w:val="00291BC3"/>
    <w:rsid w:val="002925A8"/>
    <w:rsid w:val="002A0A55"/>
    <w:rsid w:val="002A4452"/>
    <w:rsid w:val="002B6CDB"/>
    <w:rsid w:val="002B7A8D"/>
    <w:rsid w:val="002C65F6"/>
    <w:rsid w:val="002D0383"/>
    <w:rsid w:val="002D084D"/>
    <w:rsid w:val="002D2D56"/>
    <w:rsid w:val="002D39E0"/>
    <w:rsid w:val="002D5516"/>
    <w:rsid w:val="002F0738"/>
    <w:rsid w:val="002F7BB1"/>
    <w:rsid w:val="002F7FC5"/>
    <w:rsid w:val="00301F31"/>
    <w:rsid w:val="003024EE"/>
    <w:rsid w:val="0030316E"/>
    <w:rsid w:val="00306D16"/>
    <w:rsid w:val="00313A85"/>
    <w:rsid w:val="003147A5"/>
    <w:rsid w:val="00317DCA"/>
    <w:rsid w:val="0032178D"/>
    <w:rsid w:val="00322F67"/>
    <w:rsid w:val="00331BBE"/>
    <w:rsid w:val="00331E4E"/>
    <w:rsid w:val="00335416"/>
    <w:rsid w:val="00340093"/>
    <w:rsid w:val="003420FF"/>
    <w:rsid w:val="00345BDC"/>
    <w:rsid w:val="00352B8C"/>
    <w:rsid w:val="00356DD1"/>
    <w:rsid w:val="0036331B"/>
    <w:rsid w:val="003656F4"/>
    <w:rsid w:val="003661CD"/>
    <w:rsid w:val="00371587"/>
    <w:rsid w:val="00380F6B"/>
    <w:rsid w:val="00390340"/>
    <w:rsid w:val="00390CC6"/>
    <w:rsid w:val="0039680E"/>
    <w:rsid w:val="003B48BC"/>
    <w:rsid w:val="003B5FA7"/>
    <w:rsid w:val="003B7F4B"/>
    <w:rsid w:val="003C3F6A"/>
    <w:rsid w:val="003D075E"/>
    <w:rsid w:val="003D1C32"/>
    <w:rsid w:val="003D78C9"/>
    <w:rsid w:val="003E055C"/>
    <w:rsid w:val="003F0424"/>
    <w:rsid w:val="003F3302"/>
    <w:rsid w:val="003F4488"/>
    <w:rsid w:val="003F69D6"/>
    <w:rsid w:val="003F7DBB"/>
    <w:rsid w:val="004017E0"/>
    <w:rsid w:val="004054C9"/>
    <w:rsid w:val="00407D41"/>
    <w:rsid w:val="0041510D"/>
    <w:rsid w:val="004154D0"/>
    <w:rsid w:val="00415D7D"/>
    <w:rsid w:val="00417C5F"/>
    <w:rsid w:val="0042535D"/>
    <w:rsid w:val="0043044F"/>
    <w:rsid w:val="00433F44"/>
    <w:rsid w:val="00440A52"/>
    <w:rsid w:val="00446363"/>
    <w:rsid w:val="00446B95"/>
    <w:rsid w:val="0044720E"/>
    <w:rsid w:val="00450898"/>
    <w:rsid w:val="0046217F"/>
    <w:rsid w:val="00476A8E"/>
    <w:rsid w:val="0048005D"/>
    <w:rsid w:val="00483D35"/>
    <w:rsid w:val="004A06B9"/>
    <w:rsid w:val="004A78E3"/>
    <w:rsid w:val="004B0557"/>
    <w:rsid w:val="004B28AD"/>
    <w:rsid w:val="004B44D2"/>
    <w:rsid w:val="004B6CF0"/>
    <w:rsid w:val="004C0BD6"/>
    <w:rsid w:val="004C7071"/>
    <w:rsid w:val="004C730A"/>
    <w:rsid w:val="004D0703"/>
    <w:rsid w:val="004E10E1"/>
    <w:rsid w:val="004F679D"/>
    <w:rsid w:val="004F6F3D"/>
    <w:rsid w:val="004F7D76"/>
    <w:rsid w:val="00512A23"/>
    <w:rsid w:val="00514599"/>
    <w:rsid w:val="00515601"/>
    <w:rsid w:val="0052475A"/>
    <w:rsid w:val="005334B8"/>
    <w:rsid w:val="005342A7"/>
    <w:rsid w:val="005419D2"/>
    <w:rsid w:val="00542D1A"/>
    <w:rsid w:val="00544B03"/>
    <w:rsid w:val="00545598"/>
    <w:rsid w:val="00557C3B"/>
    <w:rsid w:val="00560154"/>
    <w:rsid w:val="0056141F"/>
    <w:rsid w:val="00561C32"/>
    <w:rsid w:val="00561F47"/>
    <w:rsid w:val="00570229"/>
    <w:rsid w:val="00570DA8"/>
    <w:rsid w:val="00577ECD"/>
    <w:rsid w:val="005800A1"/>
    <w:rsid w:val="005802CE"/>
    <w:rsid w:val="0058412D"/>
    <w:rsid w:val="00590C43"/>
    <w:rsid w:val="005949F5"/>
    <w:rsid w:val="00597C58"/>
    <w:rsid w:val="005A2F8A"/>
    <w:rsid w:val="005A52F9"/>
    <w:rsid w:val="005A5A2E"/>
    <w:rsid w:val="005C0AB0"/>
    <w:rsid w:val="005C3E32"/>
    <w:rsid w:val="005C5055"/>
    <w:rsid w:val="005C608A"/>
    <w:rsid w:val="005D0158"/>
    <w:rsid w:val="005D3E5E"/>
    <w:rsid w:val="005D51B0"/>
    <w:rsid w:val="005E14E0"/>
    <w:rsid w:val="005E1710"/>
    <w:rsid w:val="005E6E62"/>
    <w:rsid w:val="005E7DC0"/>
    <w:rsid w:val="005F6A4C"/>
    <w:rsid w:val="005F6FC8"/>
    <w:rsid w:val="00601673"/>
    <w:rsid w:val="0060392E"/>
    <w:rsid w:val="006061A5"/>
    <w:rsid w:val="00610B9C"/>
    <w:rsid w:val="006169CC"/>
    <w:rsid w:val="006174E6"/>
    <w:rsid w:val="00623985"/>
    <w:rsid w:val="0062484A"/>
    <w:rsid w:val="006436E2"/>
    <w:rsid w:val="00646F5F"/>
    <w:rsid w:val="00653AF8"/>
    <w:rsid w:val="006550AF"/>
    <w:rsid w:val="00655E98"/>
    <w:rsid w:val="00655F1D"/>
    <w:rsid w:val="006612DC"/>
    <w:rsid w:val="006650F0"/>
    <w:rsid w:val="00665DF6"/>
    <w:rsid w:val="006676A8"/>
    <w:rsid w:val="00667DC2"/>
    <w:rsid w:val="006729C7"/>
    <w:rsid w:val="00690E81"/>
    <w:rsid w:val="00694603"/>
    <w:rsid w:val="0069632E"/>
    <w:rsid w:val="006A0C3C"/>
    <w:rsid w:val="006B5873"/>
    <w:rsid w:val="006B773D"/>
    <w:rsid w:val="006C49F3"/>
    <w:rsid w:val="006E47AC"/>
    <w:rsid w:val="00703209"/>
    <w:rsid w:val="00704DA8"/>
    <w:rsid w:val="0071258A"/>
    <w:rsid w:val="00712C3F"/>
    <w:rsid w:val="00713D71"/>
    <w:rsid w:val="0072512A"/>
    <w:rsid w:val="0073532D"/>
    <w:rsid w:val="00737A3E"/>
    <w:rsid w:val="00745B16"/>
    <w:rsid w:val="007504DD"/>
    <w:rsid w:val="00763367"/>
    <w:rsid w:val="00764B35"/>
    <w:rsid w:val="00767B7F"/>
    <w:rsid w:val="00777503"/>
    <w:rsid w:val="00780DE6"/>
    <w:rsid w:val="00781701"/>
    <w:rsid w:val="00791D6C"/>
    <w:rsid w:val="007934F9"/>
    <w:rsid w:val="00796B10"/>
    <w:rsid w:val="00797A9C"/>
    <w:rsid w:val="007B20D3"/>
    <w:rsid w:val="007C0EBD"/>
    <w:rsid w:val="007C5030"/>
    <w:rsid w:val="007C6BAE"/>
    <w:rsid w:val="007D4E11"/>
    <w:rsid w:val="007D7FD4"/>
    <w:rsid w:val="007E6EB8"/>
    <w:rsid w:val="007E6F7E"/>
    <w:rsid w:val="007F5399"/>
    <w:rsid w:val="007F6E50"/>
    <w:rsid w:val="007F7B98"/>
    <w:rsid w:val="008004AB"/>
    <w:rsid w:val="008016C2"/>
    <w:rsid w:val="00803282"/>
    <w:rsid w:val="00810B3C"/>
    <w:rsid w:val="00813950"/>
    <w:rsid w:val="00814338"/>
    <w:rsid w:val="00815236"/>
    <w:rsid w:val="00816C0F"/>
    <w:rsid w:val="008171FC"/>
    <w:rsid w:val="008173FA"/>
    <w:rsid w:val="00820DD8"/>
    <w:rsid w:val="00825D10"/>
    <w:rsid w:val="00832FA5"/>
    <w:rsid w:val="00833BF4"/>
    <w:rsid w:val="00833C99"/>
    <w:rsid w:val="00836922"/>
    <w:rsid w:val="008406D1"/>
    <w:rsid w:val="00864292"/>
    <w:rsid w:val="00866C5E"/>
    <w:rsid w:val="00870C0F"/>
    <w:rsid w:val="00874B3D"/>
    <w:rsid w:val="00875DD2"/>
    <w:rsid w:val="00880538"/>
    <w:rsid w:val="0088791D"/>
    <w:rsid w:val="008936A8"/>
    <w:rsid w:val="0089595A"/>
    <w:rsid w:val="008A4C39"/>
    <w:rsid w:val="008A5655"/>
    <w:rsid w:val="008B2241"/>
    <w:rsid w:val="008B24BE"/>
    <w:rsid w:val="008B2AD1"/>
    <w:rsid w:val="008B41E7"/>
    <w:rsid w:val="008B78E6"/>
    <w:rsid w:val="008C40B1"/>
    <w:rsid w:val="008C60E9"/>
    <w:rsid w:val="008C7346"/>
    <w:rsid w:val="008D7A6D"/>
    <w:rsid w:val="008E209B"/>
    <w:rsid w:val="008E3870"/>
    <w:rsid w:val="008E43A1"/>
    <w:rsid w:val="008F09E9"/>
    <w:rsid w:val="008F32C0"/>
    <w:rsid w:val="00902C01"/>
    <w:rsid w:val="009135D3"/>
    <w:rsid w:val="00917992"/>
    <w:rsid w:val="00917D6E"/>
    <w:rsid w:val="009319E2"/>
    <w:rsid w:val="00933A8A"/>
    <w:rsid w:val="00935524"/>
    <w:rsid w:val="00937998"/>
    <w:rsid w:val="00941CAE"/>
    <w:rsid w:val="009420E4"/>
    <w:rsid w:val="00946FE6"/>
    <w:rsid w:val="009470D5"/>
    <w:rsid w:val="00947E9D"/>
    <w:rsid w:val="009529CA"/>
    <w:rsid w:val="00954364"/>
    <w:rsid w:val="009621F7"/>
    <w:rsid w:val="00973C15"/>
    <w:rsid w:val="00973CC9"/>
    <w:rsid w:val="00986249"/>
    <w:rsid w:val="0098722C"/>
    <w:rsid w:val="009970C9"/>
    <w:rsid w:val="00997D7C"/>
    <w:rsid w:val="009A7402"/>
    <w:rsid w:val="009B7053"/>
    <w:rsid w:val="009C0BB0"/>
    <w:rsid w:val="009C5D09"/>
    <w:rsid w:val="009D4D4B"/>
    <w:rsid w:val="009E3E0F"/>
    <w:rsid w:val="009E58F1"/>
    <w:rsid w:val="00A10D60"/>
    <w:rsid w:val="00A12534"/>
    <w:rsid w:val="00A12E30"/>
    <w:rsid w:val="00A26699"/>
    <w:rsid w:val="00A27ADC"/>
    <w:rsid w:val="00A27EF2"/>
    <w:rsid w:val="00A30B9F"/>
    <w:rsid w:val="00A34827"/>
    <w:rsid w:val="00A35CDA"/>
    <w:rsid w:val="00A40BE6"/>
    <w:rsid w:val="00A52F46"/>
    <w:rsid w:val="00A54114"/>
    <w:rsid w:val="00A60423"/>
    <w:rsid w:val="00A60611"/>
    <w:rsid w:val="00A607D3"/>
    <w:rsid w:val="00A61BB3"/>
    <w:rsid w:val="00A62E9B"/>
    <w:rsid w:val="00A72B72"/>
    <w:rsid w:val="00A74EF3"/>
    <w:rsid w:val="00A77F9E"/>
    <w:rsid w:val="00A8166A"/>
    <w:rsid w:val="00A82C93"/>
    <w:rsid w:val="00A851C5"/>
    <w:rsid w:val="00AA61DF"/>
    <w:rsid w:val="00AB0BAF"/>
    <w:rsid w:val="00AB528E"/>
    <w:rsid w:val="00AB695B"/>
    <w:rsid w:val="00AC72D4"/>
    <w:rsid w:val="00AD0CB2"/>
    <w:rsid w:val="00AD3F98"/>
    <w:rsid w:val="00AD5661"/>
    <w:rsid w:val="00AE2BB9"/>
    <w:rsid w:val="00AE41B6"/>
    <w:rsid w:val="00AF088E"/>
    <w:rsid w:val="00AF0EFB"/>
    <w:rsid w:val="00AF2661"/>
    <w:rsid w:val="00AF4581"/>
    <w:rsid w:val="00AF4CBB"/>
    <w:rsid w:val="00AF50DC"/>
    <w:rsid w:val="00B0125D"/>
    <w:rsid w:val="00B07EBC"/>
    <w:rsid w:val="00B16158"/>
    <w:rsid w:val="00B21A25"/>
    <w:rsid w:val="00B256D3"/>
    <w:rsid w:val="00B312C9"/>
    <w:rsid w:val="00B314C8"/>
    <w:rsid w:val="00B359D6"/>
    <w:rsid w:val="00B36158"/>
    <w:rsid w:val="00B37E6A"/>
    <w:rsid w:val="00B42005"/>
    <w:rsid w:val="00B43AE8"/>
    <w:rsid w:val="00B54654"/>
    <w:rsid w:val="00B71446"/>
    <w:rsid w:val="00B82093"/>
    <w:rsid w:val="00B879A9"/>
    <w:rsid w:val="00B907DB"/>
    <w:rsid w:val="00B908B1"/>
    <w:rsid w:val="00B91065"/>
    <w:rsid w:val="00B9306C"/>
    <w:rsid w:val="00B934E6"/>
    <w:rsid w:val="00B957DF"/>
    <w:rsid w:val="00B97FED"/>
    <w:rsid w:val="00BA5AF2"/>
    <w:rsid w:val="00BA5F6A"/>
    <w:rsid w:val="00BB0793"/>
    <w:rsid w:val="00BD78BC"/>
    <w:rsid w:val="00BE1D16"/>
    <w:rsid w:val="00BE2A9A"/>
    <w:rsid w:val="00BE41A6"/>
    <w:rsid w:val="00BE60BF"/>
    <w:rsid w:val="00BE6416"/>
    <w:rsid w:val="00BF32D9"/>
    <w:rsid w:val="00BF4501"/>
    <w:rsid w:val="00BF66CD"/>
    <w:rsid w:val="00C107D0"/>
    <w:rsid w:val="00C11AAD"/>
    <w:rsid w:val="00C13451"/>
    <w:rsid w:val="00C14777"/>
    <w:rsid w:val="00C154F1"/>
    <w:rsid w:val="00C23360"/>
    <w:rsid w:val="00C25653"/>
    <w:rsid w:val="00C25D2F"/>
    <w:rsid w:val="00C26630"/>
    <w:rsid w:val="00C30E42"/>
    <w:rsid w:val="00C45B1F"/>
    <w:rsid w:val="00C5785B"/>
    <w:rsid w:val="00C60280"/>
    <w:rsid w:val="00C627FE"/>
    <w:rsid w:val="00C6521D"/>
    <w:rsid w:val="00C70976"/>
    <w:rsid w:val="00C83108"/>
    <w:rsid w:val="00C9220C"/>
    <w:rsid w:val="00C97527"/>
    <w:rsid w:val="00CA10FE"/>
    <w:rsid w:val="00CA52F8"/>
    <w:rsid w:val="00CB173A"/>
    <w:rsid w:val="00CB7737"/>
    <w:rsid w:val="00CC0ED2"/>
    <w:rsid w:val="00CC13CF"/>
    <w:rsid w:val="00CD0D14"/>
    <w:rsid w:val="00CD5067"/>
    <w:rsid w:val="00CF168B"/>
    <w:rsid w:val="00CF3FD4"/>
    <w:rsid w:val="00CF61CB"/>
    <w:rsid w:val="00CF73F6"/>
    <w:rsid w:val="00D070F6"/>
    <w:rsid w:val="00D07B94"/>
    <w:rsid w:val="00D11FB4"/>
    <w:rsid w:val="00D14961"/>
    <w:rsid w:val="00D1761C"/>
    <w:rsid w:val="00D20E44"/>
    <w:rsid w:val="00D27D49"/>
    <w:rsid w:val="00D27E58"/>
    <w:rsid w:val="00D32A34"/>
    <w:rsid w:val="00D36004"/>
    <w:rsid w:val="00D36897"/>
    <w:rsid w:val="00D400B3"/>
    <w:rsid w:val="00D42110"/>
    <w:rsid w:val="00D43405"/>
    <w:rsid w:val="00D5058C"/>
    <w:rsid w:val="00D56D87"/>
    <w:rsid w:val="00D70A47"/>
    <w:rsid w:val="00D7332F"/>
    <w:rsid w:val="00D75621"/>
    <w:rsid w:val="00D7649D"/>
    <w:rsid w:val="00D817CC"/>
    <w:rsid w:val="00D854D2"/>
    <w:rsid w:val="00D90426"/>
    <w:rsid w:val="00DA41B3"/>
    <w:rsid w:val="00DA79D6"/>
    <w:rsid w:val="00DB6F59"/>
    <w:rsid w:val="00DC41E9"/>
    <w:rsid w:val="00DC5AC4"/>
    <w:rsid w:val="00DC79F0"/>
    <w:rsid w:val="00DD132B"/>
    <w:rsid w:val="00DD4075"/>
    <w:rsid w:val="00DD4521"/>
    <w:rsid w:val="00DD5762"/>
    <w:rsid w:val="00DE0832"/>
    <w:rsid w:val="00DE355E"/>
    <w:rsid w:val="00DE7A8A"/>
    <w:rsid w:val="00DF1452"/>
    <w:rsid w:val="00DF3422"/>
    <w:rsid w:val="00E033F0"/>
    <w:rsid w:val="00E075B9"/>
    <w:rsid w:val="00E103CD"/>
    <w:rsid w:val="00E12418"/>
    <w:rsid w:val="00E16679"/>
    <w:rsid w:val="00E3077E"/>
    <w:rsid w:val="00E42C98"/>
    <w:rsid w:val="00E54AC4"/>
    <w:rsid w:val="00E54CA6"/>
    <w:rsid w:val="00E6322C"/>
    <w:rsid w:val="00E6716A"/>
    <w:rsid w:val="00E71725"/>
    <w:rsid w:val="00E727A9"/>
    <w:rsid w:val="00E772A3"/>
    <w:rsid w:val="00E80690"/>
    <w:rsid w:val="00E847B9"/>
    <w:rsid w:val="00E85967"/>
    <w:rsid w:val="00E95BFC"/>
    <w:rsid w:val="00EA204A"/>
    <w:rsid w:val="00EA3547"/>
    <w:rsid w:val="00EB17F7"/>
    <w:rsid w:val="00EB1B08"/>
    <w:rsid w:val="00EB3D99"/>
    <w:rsid w:val="00EB6BD5"/>
    <w:rsid w:val="00EC50F5"/>
    <w:rsid w:val="00EC78A2"/>
    <w:rsid w:val="00ED00E6"/>
    <w:rsid w:val="00ED1368"/>
    <w:rsid w:val="00EE1E1F"/>
    <w:rsid w:val="00EE3B7B"/>
    <w:rsid w:val="00EE4784"/>
    <w:rsid w:val="00EF07B4"/>
    <w:rsid w:val="00EF4D1A"/>
    <w:rsid w:val="00EF7C59"/>
    <w:rsid w:val="00F02FD2"/>
    <w:rsid w:val="00F15211"/>
    <w:rsid w:val="00F17FFD"/>
    <w:rsid w:val="00F2290E"/>
    <w:rsid w:val="00F2404E"/>
    <w:rsid w:val="00F329E6"/>
    <w:rsid w:val="00F3489F"/>
    <w:rsid w:val="00F34F43"/>
    <w:rsid w:val="00F35EB2"/>
    <w:rsid w:val="00F43AE3"/>
    <w:rsid w:val="00F44344"/>
    <w:rsid w:val="00F45FCE"/>
    <w:rsid w:val="00F47FC1"/>
    <w:rsid w:val="00F51C32"/>
    <w:rsid w:val="00F56209"/>
    <w:rsid w:val="00F72D41"/>
    <w:rsid w:val="00F76CD1"/>
    <w:rsid w:val="00F80681"/>
    <w:rsid w:val="00F81451"/>
    <w:rsid w:val="00F82772"/>
    <w:rsid w:val="00F877B2"/>
    <w:rsid w:val="00F911B4"/>
    <w:rsid w:val="00FA072D"/>
    <w:rsid w:val="00FA29B1"/>
    <w:rsid w:val="00FC18DE"/>
    <w:rsid w:val="00FC238D"/>
    <w:rsid w:val="00FC7E4E"/>
    <w:rsid w:val="00FD27F9"/>
    <w:rsid w:val="00FD484A"/>
    <w:rsid w:val="00FE01DC"/>
    <w:rsid w:val="00FF3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8C144C"/>
  <w15:docId w15:val="{EE46D289-F051-4A45-8BE5-39F4B7875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0B1884"/>
    <w:pPr>
      <w:spacing w:after="0" w:line="240" w:lineRule="auto"/>
    </w:pPr>
  </w:style>
  <w:style w:type="paragraph" w:styleId="a4">
    <w:name w:val="header"/>
    <w:basedOn w:val="a"/>
    <w:link w:val="a5"/>
    <w:uiPriority w:val="99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0B1884"/>
  </w:style>
  <w:style w:type="paragraph" w:styleId="a6">
    <w:name w:val="footer"/>
    <w:basedOn w:val="a"/>
    <w:link w:val="a7"/>
    <w:unhideWhenUsed/>
    <w:rsid w:val="000B1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0B1884"/>
  </w:style>
  <w:style w:type="paragraph" w:styleId="a8">
    <w:name w:val="Balloon Text"/>
    <w:basedOn w:val="a"/>
    <w:link w:val="a9"/>
    <w:uiPriority w:val="99"/>
    <w:semiHidden/>
    <w:unhideWhenUsed/>
    <w:rsid w:val="0051459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9">
    <w:name w:val="ข้อความบอลลูน อักขระ"/>
    <w:basedOn w:val="a0"/>
    <w:link w:val="a8"/>
    <w:uiPriority w:val="99"/>
    <w:semiHidden/>
    <w:rsid w:val="00514599"/>
    <w:rPr>
      <w:rFonts w:ascii="Tahoma" w:hAnsi="Tahoma" w:cs="Angsana New"/>
      <w:sz w:val="16"/>
      <w:szCs w:val="20"/>
    </w:rPr>
  </w:style>
  <w:style w:type="paragraph" w:styleId="aa">
    <w:name w:val="List Paragraph"/>
    <w:basedOn w:val="a"/>
    <w:uiPriority w:val="34"/>
    <w:qFormat/>
    <w:rsid w:val="00CB173A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39680E"/>
    <w:rPr>
      <w:sz w:val="16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39680E"/>
    <w:pPr>
      <w:spacing w:line="240" w:lineRule="auto"/>
    </w:pPr>
    <w:rPr>
      <w:sz w:val="20"/>
      <w:szCs w:val="25"/>
    </w:rPr>
  </w:style>
  <w:style w:type="character" w:customStyle="1" w:styleId="ad">
    <w:name w:val="ข้อความข้อคิดเห็น อักขระ"/>
    <w:basedOn w:val="a0"/>
    <w:link w:val="ac"/>
    <w:uiPriority w:val="99"/>
    <w:semiHidden/>
    <w:rsid w:val="0039680E"/>
    <w:rPr>
      <w:sz w:val="20"/>
      <w:szCs w:val="25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9680E"/>
    <w:rPr>
      <w:b/>
      <w:bCs/>
    </w:rPr>
  </w:style>
  <w:style w:type="character" w:customStyle="1" w:styleId="af">
    <w:name w:val="ชื่อเรื่องของข้อคิดเห็น อักขระ"/>
    <w:basedOn w:val="ad"/>
    <w:link w:val="ae"/>
    <w:uiPriority w:val="99"/>
    <w:semiHidden/>
    <w:rsid w:val="0039680E"/>
    <w:rPr>
      <w:b/>
      <w:bCs/>
      <w:sz w:val="20"/>
      <w:szCs w:val="25"/>
    </w:rPr>
  </w:style>
  <w:style w:type="paragraph" w:customStyle="1" w:styleId="Thesis2">
    <w:name w:val="Thesis อักขระ2"/>
    <w:basedOn w:val="a"/>
    <w:link w:val="Thesis21"/>
    <w:autoRedefine/>
    <w:rsid w:val="00C26630"/>
    <w:pPr>
      <w:tabs>
        <w:tab w:val="left" w:pos="720"/>
        <w:tab w:val="left" w:pos="1560"/>
        <w:tab w:val="left" w:pos="2127"/>
        <w:tab w:val="left" w:pos="2694"/>
      </w:tabs>
      <w:autoSpaceDE w:val="0"/>
      <w:autoSpaceDN w:val="0"/>
      <w:adjustRightInd w:val="0"/>
      <w:snapToGrid w:val="0"/>
      <w:spacing w:after="0" w:line="240" w:lineRule="auto"/>
      <w:jc w:val="thaiDistribute"/>
    </w:pPr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customStyle="1" w:styleId="Thesis21">
    <w:name w:val="Thesis อักขระ2 อักขระ1"/>
    <w:link w:val="Thesis2"/>
    <w:locked/>
    <w:rsid w:val="00C26630"/>
    <w:rPr>
      <w:rFonts w:ascii="TH SarabunPSK" w:eastAsia="AngsanaNew" w:hAnsi="TH SarabunPSK" w:cs="Angsana New"/>
      <w:sz w:val="32"/>
      <w:szCs w:val="32"/>
      <w:lang w:val="x-none" w:eastAsia="x-none"/>
    </w:rPr>
  </w:style>
  <w:style w:type="character" w:styleId="af0">
    <w:name w:val="Hyperlink"/>
    <w:basedOn w:val="a0"/>
    <w:uiPriority w:val="99"/>
    <w:unhideWhenUsed/>
    <w:rsid w:val="00E033F0"/>
    <w:rPr>
      <w:color w:val="0000FF" w:themeColor="hyperlink"/>
      <w:u w:val="single"/>
    </w:rPr>
  </w:style>
  <w:style w:type="character" w:customStyle="1" w:styleId="tx1">
    <w:name w:val="tx1"/>
    <w:basedOn w:val="a0"/>
    <w:uiPriority w:val="99"/>
    <w:rsid w:val="00BE60BF"/>
    <w:rPr>
      <w:rFonts w:cs="Times New Roman"/>
      <w:b/>
      <w:bCs/>
    </w:rPr>
  </w:style>
  <w:style w:type="character" w:styleId="af1">
    <w:name w:val="Strong"/>
    <w:basedOn w:val="a0"/>
    <w:uiPriority w:val="22"/>
    <w:qFormat/>
    <w:rsid w:val="00814338"/>
    <w:rPr>
      <w:b/>
      <w:bCs/>
    </w:rPr>
  </w:style>
  <w:style w:type="table" w:styleId="af2">
    <w:name w:val="Table Grid"/>
    <w:basedOn w:val="a1"/>
    <w:uiPriority w:val="59"/>
    <w:rsid w:val="00D20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การอ้างถึงที่ไม่ได้แก้ไข1"/>
    <w:basedOn w:val="a0"/>
    <w:uiPriority w:val="99"/>
    <w:semiHidden/>
    <w:unhideWhenUsed/>
    <w:rsid w:val="007C0E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78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6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50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60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55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941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3683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10741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039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886885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2131123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1563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5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ABFFEC-79A4-40AA-8905-9312E8E8A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22</Words>
  <Characters>1840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ky123.Org</Company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notebook phusing</cp:lastModifiedBy>
  <cp:revision>2</cp:revision>
  <cp:lastPrinted>2023-06-21T18:39:00Z</cp:lastPrinted>
  <dcterms:created xsi:type="dcterms:W3CDTF">2026-05-11T08:41:00Z</dcterms:created>
  <dcterms:modified xsi:type="dcterms:W3CDTF">2026-05-11T08:41:00Z</dcterms:modified>
</cp:coreProperties>
</file>